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78A4" w:rsidRDefault="007A78A4" w:rsidP="007A78A4">
      <w:pPr>
        <w:pStyle w:val="Titre"/>
      </w:pPr>
      <w:bookmarkStart w:id="0" w:name="html"/>
      <w:r>
        <w:t>HTML &amp; CSS Training</w:t>
      </w:r>
    </w:p>
    <w:p w:rsidR="00F777CC" w:rsidRDefault="00952CFD">
      <w:pPr>
        <w:pStyle w:val="Titre2"/>
      </w:pPr>
      <w:r>
        <w:t>HTML</w:t>
      </w:r>
    </w:p>
    <w:bookmarkEnd w:id="0"/>
    <w:p w:rsidR="00F777CC" w:rsidRDefault="00952CFD">
      <w:pPr>
        <w:pStyle w:val="Compact"/>
        <w:numPr>
          <w:ilvl w:val="0"/>
          <w:numId w:val="2"/>
        </w:numPr>
      </w:pPr>
      <w:r>
        <w:t xml:space="preserve">What is the </w:t>
      </w:r>
      <w:proofErr w:type="gramStart"/>
      <w:r>
        <w:t>HTML ?</w:t>
      </w:r>
      <w:proofErr w:type="gramEnd"/>
    </w:p>
    <w:p w:rsidR="00F777CC" w:rsidRDefault="00952CFD">
      <w:pPr>
        <w:pStyle w:val="Compact"/>
        <w:numPr>
          <w:ilvl w:val="0"/>
          <w:numId w:val="3"/>
        </w:numPr>
      </w:pPr>
      <w:r>
        <w:t>A bit of history: the SGML, the Cern’s Initiative</w:t>
      </w:r>
    </w:p>
    <w:p w:rsidR="00F777CC" w:rsidRDefault="00952CFD">
      <w:pPr>
        <w:pStyle w:val="Compact"/>
        <w:numPr>
          <w:ilvl w:val="0"/>
          <w:numId w:val="3"/>
        </w:numPr>
      </w:pPr>
      <w:r>
        <w:t>What is a “markup” language</w:t>
      </w:r>
    </w:p>
    <w:p w:rsidR="00F777CC" w:rsidRDefault="00952CFD">
      <w:pPr>
        <w:pStyle w:val="BlockQuote"/>
      </w:pPr>
      <w:r>
        <w:rPr>
          <w:i/>
        </w:rPr>
        <w:t>Ask the audience their level of knowledge of HTML, and what they think about it. “Forget all you know or think you know about HTML”</w:t>
      </w:r>
      <w:r>
        <w:t xml:space="preserve"> </w:t>
      </w:r>
      <w:r>
        <w:rPr>
          <w:i/>
        </w:rPr>
        <w:t>When we talk about markup language, we introduce the idea of semantics</w:t>
      </w:r>
    </w:p>
    <w:p w:rsidR="00F777CC" w:rsidRDefault="00952CFD" w:rsidP="008D1FFF">
      <w:pPr>
        <w:pStyle w:val="Compact"/>
        <w:numPr>
          <w:ilvl w:val="0"/>
          <w:numId w:val="2"/>
        </w:numPr>
      </w:pPr>
      <w:r>
        <w:t xml:space="preserve">Getting started with semantics </w:t>
      </w:r>
      <w:proofErr w:type="gramStart"/>
      <w:r>
        <w:rPr>
          <w:i/>
        </w:rPr>
        <w:t>Starting</w:t>
      </w:r>
      <w:proofErr w:type="gramEnd"/>
      <w:r>
        <w:rPr>
          <w:i/>
        </w:rPr>
        <w:t xml:space="preserve"> from a web page mockup, we’ll markup code, without regarding the presentational information. We have to be sure that basic accessibility info will be stressed</w:t>
      </w:r>
    </w:p>
    <w:p w:rsidR="00F777CC" w:rsidRDefault="00952CFD">
      <w:pPr>
        <w:pStyle w:val="Compact"/>
        <w:numPr>
          <w:ilvl w:val="0"/>
          <w:numId w:val="5"/>
        </w:numPr>
      </w:pPr>
      <w:r>
        <w:t>Identification of content: from the mockup, ask audience to identificate each type of content</w:t>
      </w:r>
    </w:p>
    <w:p w:rsidR="00F777CC" w:rsidRDefault="00952CFD">
      <w:pPr>
        <w:pStyle w:val="Compact"/>
        <w:numPr>
          <w:ilvl w:val="0"/>
          <w:numId w:val="5"/>
        </w:numPr>
      </w:pPr>
      <w:r>
        <w:t>Markup the content: from the identification of the content, we introduce the first HTML elements: - Content hierarchy (h titles) - Paragraphs - Lists (ordered, unordered, definition) - Images (types,alternatives)</w:t>
      </w:r>
    </w:p>
    <w:p w:rsidR="00F777CC" w:rsidRDefault="00952CFD">
      <w:pPr>
        <w:pStyle w:val="BlockQuote"/>
      </w:pPr>
      <w:r>
        <w:rPr>
          <w:i/>
        </w:rPr>
        <w:t>The document skeleton (DOCTYPE, HEAD, BODY) will be explained later. Here we focus on the HTML goals and the content structure</w:t>
      </w:r>
    </w:p>
    <w:p w:rsidR="00F777CC" w:rsidRDefault="00952CFD" w:rsidP="008D1FFF">
      <w:pPr>
        <w:pStyle w:val="Compact"/>
        <w:numPr>
          <w:ilvl w:val="0"/>
          <w:numId w:val="2"/>
        </w:numPr>
      </w:pPr>
      <w:proofErr w:type="spellStart"/>
      <w:r>
        <w:t>Identifing</w:t>
      </w:r>
      <w:proofErr w:type="spellEnd"/>
      <w:r>
        <w:t xml:space="preserve"> Text-level HTML elements</w:t>
      </w:r>
    </w:p>
    <w:p w:rsidR="00F777CC" w:rsidRDefault="00952CFD">
      <w:pPr>
        <w:pStyle w:val="Compact"/>
        <w:numPr>
          <w:ilvl w:val="0"/>
          <w:numId w:val="7"/>
        </w:numPr>
      </w:pPr>
      <w:r>
        <w:t>Identification of text-level elements in the mockup</w:t>
      </w:r>
    </w:p>
    <w:p w:rsidR="00F777CC" w:rsidRDefault="00952CFD">
      <w:pPr>
        <w:pStyle w:val="Compact"/>
        <w:numPr>
          <w:ilvl w:val="0"/>
          <w:numId w:val="7"/>
        </w:numPr>
      </w:pPr>
      <w:r>
        <w:t>Introduction and explanation of tags: - emphasis (em, strong) - links</w:t>
      </w:r>
    </w:p>
    <w:p w:rsidR="00F777CC" w:rsidRDefault="00952CFD">
      <w:pPr>
        <w:pStyle w:val="Compact"/>
        <w:numPr>
          <w:ilvl w:val="0"/>
          <w:numId w:val="7"/>
        </w:numPr>
      </w:pPr>
      <w:r>
        <w:t>Introduction of attributes and their role</w:t>
      </w:r>
    </w:p>
    <w:p w:rsidR="00F777CC" w:rsidRDefault="00952CFD" w:rsidP="008D1FFF">
      <w:pPr>
        <w:pStyle w:val="Paragraphedeliste"/>
        <w:numPr>
          <w:ilvl w:val="0"/>
          <w:numId w:val="2"/>
        </w:numPr>
      </w:pPr>
      <w:r>
        <w:rPr>
          <w:rStyle w:val="VerbatimChar"/>
        </w:rPr>
        <w:t>Grouping content</w:t>
      </w:r>
    </w:p>
    <w:p w:rsidR="00F777CC" w:rsidRDefault="00952CFD">
      <w:pPr>
        <w:pStyle w:val="Compact"/>
        <w:numPr>
          <w:ilvl w:val="0"/>
          <w:numId w:val="9"/>
        </w:numPr>
      </w:pPr>
      <w:r>
        <w:t>Identification of blocks of content and their roles</w:t>
      </w:r>
    </w:p>
    <w:p w:rsidR="00F777CC" w:rsidRDefault="00952CFD">
      <w:pPr>
        <w:pStyle w:val="Compact"/>
        <w:numPr>
          <w:ilvl w:val="0"/>
          <w:numId w:val="9"/>
        </w:numPr>
      </w:pPr>
      <w:r>
        <w:t>Introduction and explanation of block elements: - Divs - Header, Footer, Main, Aside - Sections - Article</w:t>
      </w:r>
    </w:p>
    <w:p w:rsidR="00F777CC" w:rsidRDefault="00952CFD">
      <w:pPr>
        <w:pStyle w:val="BlockQuote"/>
      </w:pPr>
      <w:r>
        <w:rPr>
          <w:i/>
        </w:rPr>
        <w:t>It’s important to be sure everybody undertands the implications of using each HTML element</w:t>
      </w:r>
    </w:p>
    <w:p w:rsidR="00F777CC" w:rsidRDefault="00952CFD" w:rsidP="008D1FFF">
      <w:pPr>
        <w:pStyle w:val="Compact"/>
        <w:numPr>
          <w:ilvl w:val="0"/>
          <w:numId w:val="2"/>
        </w:numPr>
      </w:pPr>
      <w:r>
        <w:t>Navigation</w:t>
      </w:r>
    </w:p>
    <w:p w:rsidR="00F777CC" w:rsidRDefault="00952CFD">
      <w:pPr>
        <w:pStyle w:val="Compact"/>
        <w:numPr>
          <w:ilvl w:val="0"/>
          <w:numId w:val="11"/>
        </w:numPr>
      </w:pPr>
      <w:r>
        <w:t>Structure of a navigation and important content (skip link, header, etc)</w:t>
      </w:r>
    </w:p>
    <w:p w:rsidR="00F777CC" w:rsidRDefault="00952CFD" w:rsidP="008D1FFF">
      <w:pPr>
        <w:pStyle w:val="Compact"/>
        <w:numPr>
          <w:ilvl w:val="0"/>
          <w:numId w:val="2"/>
        </w:numPr>
      </w:pPr>
      <w:r>
        <w:t xml:space="preserve">Form Elements </w:t>
      </w:r>
      <w:r>
        <w:rPr>
          <w:i/>
        </w:rPr>
        <w:t>Creation of a form of medium complexity - check for an interesting APIs to go with it?</w:t>
      </w:r>
    </w:p>
    <w:p w:rsidR="00F777CC" w:rsidRDefault="00952CFD">
      <w:pPr>
        <w:pStyle w:val="Compact"/>
        <w:numPr>
          <w:ilvl w:val="0"/>
          <w:numId w:val="13"/>
        </w:numPr>
      </w:pPr>
      <w:r>
        <w:t>Form structure, tags and attributes</w:t>
      </w:r>
    </w:p>
    <w:p w:rsidR="00F777CC" w:rsidRDefault="00952CFD">
      <w:pPr>
        <w:pStyle w:val="Compact"/>
        <w:numPr>
          <w:ilvl w:val="1"/>
          <w:numId w:val="14"/>
        </w:numPr>
      </w:pPr>
      <w:r>
        <w:t>Form tag</w:t>
      </w:r>
    </w:p>
    <w:p w:rsidR="00F777CC" w:rsidRDefault="00952CFD">
      <w:pPr>
        <w:pStyle w:val="Compact"/>
        <w:numPr>
          <w:ilvl w:val="1"/>
          <w:numId w:val="14"/>
        </w:numPr>
      </w:pPr>
      <w:r>
        <w:t>Fieldset/Legend</w:t>
      </w:r>
    </w:p>
    <w:p w:rsidR="00F777CC" w:rsidRDefault="00952CFD">
      <w:pPr>
        <w:pStyle w:val="Compact"/>
        <w:numPr>
          <w:ilvl w:val="1"/>
          <w:numId w:val="14"/>
        </w:numPr>
      </w:pPr>
      <w:r>
        <w:t>Label/Input</w:t>
      </w:r>
    </w:p>
    <w:p w:rsidR="00F777CC" w:rsidRDefault="00952CFD">
      <w:pPr>
        <w:pStyle w:val="Compact"/>
        <w:numPr>
          <w:ilvl w:val="1"/>
          <w:numId w:val="14"/>
        </w:numPr>
      </w:pPr>
      <w:r>
        <w:t>Types of input</w:t>
      </w:r>
    </w:p>
    <w:p w:rsidR="00F777CC" w:rsidRDefault="00952CFD">
      <w:pPr>
        <w:pStyle w:val="Compact"/>
        <w:numPr>
          <w:ilvl w:val="1"/>
          <w:numId w:val="14"/>
        </w:numPr>
      </w:pPr>
      <w:r>
        <w:t>Form controls</w:t>
      </w:r>
    </w:p>
    <w:p w:rsidR="00F777CC" w:rsidRDefault="00952CFD">
      <w:pPr>
        <w:pStyle w:val="BlockQuote"/>
      </w:pPr>
      <w:r>
        <w:rPr>
          <w:i/>
        </w:rPr>
        <w:t>Give some URLs of sites with good HTML reference (WebPlatform, MozillaDev)</w:t>
      </w:r>
      <w:r>
        <w:t xml:space="preserve"> </w:t>
      </w:r>
      <w:r>
        <w:rPr>
          <w:i/>
        </w:rPr>
        <w:t>Page must be all written by now.</w:t>
      </w:r>
    </w:p>
    <w:p w:rsidR="00F777CC" w:rsidRDefault="00952CFD" w:rsidP="008D1FFF">
      <w:pPr>
        <w:pStyle w:val="Paragraphedeliste"/>
        <w:numPr>
          <w:ilvl w:val="0"/>
          <w:numId w:val="2"/>
        </w:numPr>
      </w:pPr>
      <w:r>
        <w:t xml:space="preserve">HTML Skeleton </w:t>
      </w:r>
      <w:r w:rsidRPr="008D1FFF">
        <w:rPr>
          <w:i/>
        </w:rPr>
        <w:t>Introduce and explain main elements of a HTML file</w:t>
      </w:r>
    </w:p>
    <w:p w:rsidR="00F777CC" w:rsidRDefault="00952CFD">
      <w:pPr>
        <w:pStyle w:val="Compact"/>
        <w:numPr>
          <w:ilvl w:val="1"/>
          <w:numId w:val="16"/>
        </w:numPr>
      </w:pPr>
      <w:r>
        <w:t>DOCTYPE</w:t>
      </w:r>
    </w:p>
    <w:p w:rsidR="00F777CC" w:rsidRDefault="00952CFD">
      <w:pPr>
        <w:pStyle w:val="Compact"/>
        <w:numPr>
          <w:ilvl w:val="1"/>
          <w:numId w:val="16"/>
        </w:numPr>
      </w:pPr>
      <w:r>
        <w:lastRenderedPageBreak/>
        <w:t>HEAD</w:t>
      </w:r>
    </w:p>
    <w:p w:rsidR="00F777CC" w:rsidRDefault="00952CFD">
      <w:pPr>
        <w:pStyle w:val="Compact"/>
        <w:numPr>
          <w:ilvl w:val="1"/>
          <w:numId w:val="16"/>
        </w:numPr>
      </w:pPr>
      <w:r>
        <w:t>BODY</w:t>
      </w:r>
    </w:p>
    <w:p w:rsidR="00F777CC" w:rsidRDefault="00952CFD">
      <w:pPr>
        <w:pStyle w:val="BlockQuote"/>
      </w:pPr>
      <w:r>
        <w:rPr>
          <w:i/>
        </w:rPr>
        <w:t>Explain how structured, logical and semantic is our code by showing it in a browser - desktop, smartphone, Pad... The content is comprehensible, usable. It will be the matrice for our web app</w:t>
      </w:r>
      <w:r>
        <w:t xml:space="preserve"> </w:t>
      </w:r>
      <w:r>
        <w:rPr>
          <w:i/>
        </w:rPr>
        <w:t>Show HTML Validator for a validation on-the-fly and the W3C Validator</w:t>
      </w:r>
    </w:p>
    <w:p w:rsidR="00F777CC" w:rsidRDefault="00952CFD">
      <w:pPr>
        <w:pStyle w:val="BlockQuote"/>
      </w:pPr>
      <w:r>
        <w:t>Always show examples from Kawwa to argument and explain</w:t>
      </w:r>
    </w:p>
    <w:p w:rsidR="00F777CC" w:rsidRDefault="00952CFD">
      <w:pPr>
        <w:pStyle w:val="Titre2"/>
      </w:pPr>
      <w:bookmarkStart w:id="1" w:name="css"/>
      <w:r>
        <w:t>CSS</w:t>
      </w:r>
    </w:p>
    <w:bookmarkEnd w:id="1"/>
    <w:p w:rsidR="00F777CC" w:rsidRDefault="00952CFD">
      <w:r>
        <w:rPr>
          <w:i/>
        </w:rPr>
        <w:t>Styles will be applied to the page as the notions are explained</w:t>
      </w:r>
    </w:p>
    <w:p w:rsidR="00F777CC" w:rsidRDefault="00952CFD">
      <w:pPr>
        <w:numPr>
          <w:ilvl w:val="0"/>
          <w:numId w:val="17"/>
        </w:numPr>
      </w:pPr>
      <w:r>
        <w:t>Importing a CSS (ways to, attributes, etc)</w:t>
      </w:r>
    </w:p>
    <w:p w:rsidR="00F777CC" w:rsidRDefault="00952CFD">
      <w:pPr>
        <w:pStyle w:val="Compact"/>
        <w:numPr>
          <w:ilvl w:val="0"/>
          <w:numId w:val="17"/>
        </w:numPr>
      </w:pPr>
      <w:r>
        <w:t>Basics</w:t>
      </w:r>
    </w:p>
    <w:p w:rsidR="00F777CC" w:rsidRDefault="00952CFD">
      <w:pPr>
        <w:pStyle w:val="Compact"/>
        <w:numPr>
          <w:ilvl w:val="0"/>
          <w:numId w:val="18"/>
        </w:numPr>
      </w:pPr>
      <w:r>
        <w:t>What is — exactly - a CSS</w:t>
      </w:r>
    </w:p>
    <w:p w:rsidR="00F777CC" w:rsidRDefault="00952CFD">
      <w:pPr>
        <w:pStyle w:val="Compact"/>
        <w:numPr>
          <w:ilvl w:val="0"/>
          <w:numId w:val="18"/>
        </w:numPr>
      </w:pPr>
      <w:r>
        <w:t>Inheritance and cascading</w:t>
      </w:r>
    </w:p>
    <w:p w:rsidR="00F777CC" w:rsidRDefault="00952CFD">
      <w:pPr>
        <w:pStyle w:val="Compact"/>
        <w:numPr>
          <w:ilvl w:val="0"/>
          <w:numId w:val="18"/>
        </w:numPr>
      </w:pPr>
      <w:r>
        <w:t>Anatomy of a CSS:</w:t>
      </w:r>
    </w:p>
    <w:p w:rsidR="00F777CC" w:rsidRDefault="00952CFD">
      <w:pPr>
        <w:pStyle w:val="Compact"/>
        <w:numPr>
          <w:ilvl w:val="1"/>
          <w:numId w:val="19"/>
        </w:numPr>
      </w:pPr>
      <w:r>
        <w:t>Declarations</w:t>
      </w:r>
    </w:p>
    <w:p w:rsidR="00F777CC" w:rsidRDefault="00952CFD">
      <w:pPr>
        <w:pStyle w:val="Compact"/>
        <w:numPr>
          <w:ilvl w:val="1"/>
          <w:numId w:val="19"/>
        </w:numPr>
      </w:pPr>
      <w:r>
        <w:t>Selectors</w:t>
      </w:r>
    </w:p>
    <w:p w:rsidR="00F777CC" w:rsidRDefault="00952CFD">
      <w:pPr>
        <w:pStyle w:val="Compact"/>
        <w:numPr>
          <w:ilvl w:val="1"/>
          <w:numId w:val="19"/>
        </w:numPr>
      </w:pPr>
      <w:r>
        <w:t>Properties/values (units, shorthands)</w:t>
      </w:r>
    </w:p>
    <w:p w:rsidR="00F777CC" w:rsidRDefault="00952CFD">
      <w:r>
        <w:rPr>
          <w:i/>
        </w:rPr>
        <w:t>Attention to edition best practices: tabs, spaces, etc</w:t>
      </w:r>
    </w:p>
    <w:p w:rsidR="00F777CC" w:rsidRDefault="00952CFD" w:rsidP="007A78A4">
      <w:pPr>
        <w:pStyle w:val="Paragraphedeliste"/>
        <w:numPr>
          <w:ilvl w:val="0"/>
          <w:numId w:val="17"/>
        </w:numPr>
      </w:pPr>
      <w:r>
        <w:t>CSS Reset &amp; defaults (what, why, how)</w:t>
      </w:r>
    </w:p>
    <w:p w:rsidR="00F777CC" w:rsidRDefault="00952CFD">
      <w:pPr>
        <w:pStyle w:val="Compact"/>
        <w:numPr>
          <w:ilvl w:val="0"/>
          <w:numId w:val="20"/>
        </w:numPr>
      </w:pPr>
      <w:r>
        <w:t>Fonts &amp; text</w:t>
      </w:r>
    </w:p>
    <w:p w:rsidR="00F777CC" w:rsidRDefault="00952CFD">
      <w:pPr>
        <w:pStyle w:val="Compact"/>
        <w:numPr>
          <w:ilvl w:val="0"/>
          <w:numId w:val="21"/>
        </w:numPr>
      </w:pPr>
      <w:r>
        <w:t>Font size management</w:t>
      </w:r>
    </w:p>
    <w:p w:rsidR="00F777CC" w:rsidRDefault="00952CFD">
      <w:pPr>
        <w:pStyle w:val="Compact"/>
        <w:numPr>
          <w:ilvl w:val="0"/>
          <w:numId w:val="21"/>
        </w:numPr>
      </w:pPr>
      <w:r>
        <w:t>font stacks, @font-face</w:t>
      </w:r>
    </w:p>
    <w:p w:rsidR="00F777CC" w:rsidRDefault="00952CFD" w:rsidP="007A78A4">
      <w:pPr>
        <w:pStyle w:val="Compact"/>
        <w:numPr>
          <w:ilvl w:val="0"/>
          <w:numId w:val="20"/>
        </w:numPr>
      </w:pPr>
      <w:r>
        <w:t>Positioning &amp; Layout</w:t>
      </w:r>
    </w:p>
    <w:p w:rsidR="00F777CC" w:rsidRDefault="00952CFD">
      <w:pPr>
        <w:pStyle w:val="Compact"/>
        <w:numPr>
          <w:ilvl w:val="0"/>
          <w:numId w:val="23"/>
        </w:numPr>
      </w:pPr>
      <w:r>
        <w:t>Basic concepts (boxes, the box model)</w:t>
      </w:r>
    </w:p>
    <w:p w:rsidR="00F777CC" w:rsidRDefault="00952CFD">
      <w:pPr>
        <w:pStyle w:val="Compact"/>
        <w:numPr>
          <w:ilvl w:val="0"/>
          <w:numId w:val="23"/>
        </w:numPr>
      </w:pPr>
      <w:r>
        <w:t>Floats &amp; clearing</w:t>
      </w:r>
    </w:p>
    <w:p w:rsidR="00F777CC" w:rsidRDefault="00952CFD">
      <w:pPr>
        <w:pStyle w:val="Compact"/>
        <w:numPr>
          <w:ilvl w:val="0"/>
          <w:numId w:val="23"/>
        </w:numPr>
      </w:pPr>
      <w:r>
        <w:t>Static, relative and absolute positioning</w:t>
      </w:r>
    </w:p>
    <w:p w:rsidR="00F777CC" w:rsidRDefault="00952CFD">
      <w:pPr>
        <w:pStyle w:val="Compact"/>
        <w:numPr>
          <w:ilvl w:val="0"/>
          <w:numId w:val="23"/>
        </w:numPr>
      </w:pPr>
      <w:r>
        <w:t>Grid basics</w:t>
      </w:r>
    </w:p>
    <w:p w:rsidR="00F777CC" w:rsidRDefault="00952CFD" w:rsidP="007A78A4">
      <w:pPr>
        <w:pStyle w:val="Compact"/>
        <w:numPr>
          <w:ilvl w:val="0"/>
          <w:numId w:val="20"/>
        </w:numPr>
      </w:pPr>
      <w:r>
        <w:t>Advanced selectors</w:t>
      </w:r>
    </w:p>
    <w:p w:rsidR="00F777CC" w:rsidRDefault="00952CFD">
      <w:pPr>
        <w:pStyle w:val="Compact"/>
        <w:numPr>
          <w:ilvl w:val="0"/>
          <w:numId w:val="25"/>
        </w:numPr>
      </w:pPr>
      <w:r>
        <w:t>first/last/nth child (of-t</w:t>
      </w:r>
      <w:bookmarkStart w:id="2" w:name="_GoBack"/>
      <w:bookmarkEnd w:id="2"/>
      <w:r>
        <w:t>ype)</w:t>
      </w:r>
    </w:p>
    <w:p w:rsidR="00F777CC" w:rsidRDefault="00952CFD">
      <w:pPr>
        <w:pStyle w:val="Compact"/>
        <w:numPr>
          <w:ilvl w:val="0"/>
          <w:numId w:val="25"/>
        </w:numPr>
      </w:pPr>
      <w:r>
        <w:t>after/before</w:t>
      </w:r>
    </w:p>
    <w:p w:rsidR="00F777CC" w:rsidRDefault="00952CFD" w:rsidP="007A78A4">
      <w:pPr>
        <w:pStyle w:val="Compact"/>
        <w:numPr>
          <w:ilvl w:val="0"/>
          <w:numId w:val="20"/>
        </w:numPr>
      </w:pPr>
      <w:r>
        <w:t>Media queries &amp; print styles (will we have time for that?)</w:t>
      </w:r>
    </w:p>
    <w:p w:rsidR="007A78A4" w:rsidRDefault="007A78A4" w:rsidP="007A78A4">
      <w:pPr>
        <w:pStyle w:val="Compact"/>
      </w:pPr>
    </w:p>
    <w:p w:rsidR="007A78A4" w:rsidRDefault="007A78A4" w:rsidP="007A78A4">
      <w:pPr>
        <w:pStyle w:val="Compact"/>
      </w:pPr>
    </w:p>
    <w:p w:rsidR="007A78A4" w:rsidRDefault="007A78A4" w:rsidP="007A78A4">
      <w:pPr>
        <w:pStyle w:val="Compact"/>
      </w:pPr>
    </w:p>
    <w:p w:rsidR="007A78A4" w:rsidRDefault="007A78A4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jquery"/>
      <w:r>
        <w:br w:type="page"/>
      </w:r>
    </w:p>
    <w:p w:rsidR="007A78A4" w:rsidRDefault="007A78A4">
      <w:pPr>
        <w:pStyle w:val="Titre2"/>
      </w:pPr>
    </w:p>
    <w:p w:rsidR="007A78A4" w:rsidRDefault="007A78A4" w:rsidP="007A78A4">
      <w:pPr>
        <w:pStyle w:val="Titre"/>
      </w:pPr>
      <w:proofErr w:type="gramStart"/>
      <w:r>
        <w:t>jQuery</w:t>
      </w:r>
      <w:proofErr w:type="gramEnd"/>
      <w:r>
        <w:t>, HTML5 APIs and Advanced CSS3 Training</w:t>
      </w:r>
    </w:p>
    <w:p w:rsidR="00F777CC" w:rsidRDefault="00952CFD">
      <w:pPr>
        <w:pStyle w:val="Titre2"/>
      </w:pPr>
      <w:proofErr w:type="gramStart"/>
      <w:r>
        <w:t>jQuery</w:t>
      </w:r>
      <w:proofErr w:type="gramEnd"/>
    </w:p>
    <w:bookmarkEnd w:id="3"/>
    <w:p w:rsidR="00F777CC" w:rsidRDefault="00952CFD">
      <w:pPr>
        <w:pStyle w:val="Compact"/>
        <w:numPr>
          <w:ilvl w:val="0"/>
          <w:numId w:val="27"/>
        </w:numPr>
      </w:pPr>
      <w:r>
        <w:t>jQuery Fundamentals</w:t>
      </w:r>
    </w:p>
    <w:p w:rsidR="00F777CC" w:rsidRDefault="00952CFD">
      <w:pPr>
        <w:pStyle w:val="Compact"/>
        <w:numPr>
          <w:ilvl w:val="1"/>
          <w:numId w:val="28"/>
        </w:numPr>
      </w:pPr>
      <w:r>
        <w:t>The Rise of JavaScript</w:t>
      </w:r>
    </w:p>
    <w:p w:rsidR="00F777CC" w:rsidRDefault="00952CFD">
      <w:pPr>
        <w:pStyle w:val="Compact"/>
        <w:numPr>
          <w:ilvl w:val="1"/>
          <w:numId w:val="28"/>
        </w:numPr>
      </w:pPr>
      <w:r>
        <w:t>Introduction to jQuery</w:t>
      </w:r>
    </w:p>
    <w:p w:rsidR="00F777CC" w:rsidRDefault="00952CFD">
      <w:pPr>
        <w:pStyle w:val="Compact"/>
        <w:numPr>
          <w:ilvl w:val="1"/>
          <w:numId w:val="28"/>
        </w:numPr>
      </w:pPr>
      <w:r>
        <w:t>Why use jQuery ?</w:t>
      </w:r>
    </w:p>
    <w:p w:rsidR="00F777CC" w:rsidRDefault="00952CFD">
      <w:pPr>
        <w:pStyle w:val="Compact"/>
        <w:numPr>
          <w:ilvl w:val="1"/>
          <w:numId w:val="28"/>
        </w:numPr>
      </w:pPr>
      <w:r>
        <w:t>jQuery Ecosystem : jQuery, jQuery Mobile, jQueryUI, qUnit, Sizzle</w:t>
      </w:r>
    </w:p>
    <w:p w:rsidR="00F777CC" w:rsidRDefault="00952CFD">
      <w:pPr>
        <w:pStyle w:val="Compact"/>
        <w:numPr>
          <w:ilvl w:val="1"/>
          <w:numId w:val="28"/>
        </w:numPr>
      </w:pPr>
      <w:r>
        <w:t>Getting Started with jQuery</w:t>
      </w:r>
    </w:p>
    <w:p w:rsidR="00F777CC" w:rsidRDefault="00952CFD">
      <w:pPr>
        <w:pStyle w:val="Compact"/>
        <w:numPr>
          <w:ilvl w:val="1"/>
          <w:numId w:val="28"/>
        </w:numPr>
      </w:pPr>
      <w:r>
        <w:t>Use jQuery ready() function</w:t>
      </w:r>
    </w:p>
    <w:p w:rsidR="00F777CC" w:rsidRDefault="00952CFD">
      <w:pPr>
        <w:pStyle w:val="Compact"/>
        <w:numPr>
          <w:ilvl w:val="1"/>
          <w:numId w:val="28"/>
        </w:numPr>
      </w:pPr>
      <w:r>
        <w:t>The jQuery() or $() function</w:t>
      </w:r>
    </w:p>
    <w:p w:rsidR="00F777CC" w:rsidRDefault="00952CFD">
      <w:pPr>
        <w:pStyle w:val="Compact"/>
        <w:numPr>
          <w:ilvl w:val="1"/>
          <w:numId w:val="28"/>
        </w:numPr>
      </w:pPr>
      <w:r>
        <w:t>Getting started with the jQuery documentation</w:t>
      </w:r>
    </w:p>
    <w:p w:rsidR="00F777CC" w:rsidRDefault="00952CFD">
      <w:pPr>
        <w:pStyle w:val="Compact"/>
        <w:numPr>
          <w:ilvl w:val="0"/>
          <w:numId w:val="27"/>
        </w:numPr>
      </w:pPr>
      <w:r>
        <w:t>Using jQuery Selectors</w:t>
      </w:r>
    </w:p>
    <w:p w:rsidR="00F777CC" w:rsidRDefault="00952CFD">
      <w:pPr>
        <w:pStyle w:val="Compact"/>
        <w:numPr>
          <w:ilvl w:val="1"/>
          <w:numId w:val="29"/>
        </w:numPr>
      </w:pPr>
      <w:r>
        <w:t>What are selectors</w:t>
      </w:r>
    </w:p>
    <w:p w:rsidR="00F777CC" w:rsidRDefault="00952CFD">
      <w:pPr>
        <w:pStyle w:val="Compact"/>
        <w:numPr>
          <w:ilvl w:val="1"/>
          <w:numId w:val="29"/>
        </w:numPr>
      </w:pPr>
      <w:r>
        <w:t>Selecting by tag name, id or class name</w:t>
      </w:r>
    </w:p>
    <w:p w:rsidR="00F777CC" w:rsidRDefault="00952CFD">
      <w:pPr>
        <w:pStyle w:val="Compact"/>
        <w:numPr>
          <w:ilvl w:val="1"/>
          <w:numId w:val="29"/>
        </w:numPr>
      </w:pPr>
      <w:r>
        <w:t>Selecting Nodes by Attribute value</w:t>
      </w:r>
    </w:p>
    <w:p w:rsidR="00F777CC" w:rsidRDefault="00952CFD">
      <w:pPr>
        <w:pStyle w:val="Compact"/>
        <w:numPr>
          <w:ilvl w:val="1"/>
          <w:numId w:val="29"/>
        </w:numPr>
      </w:pPr>
      <w:r>
        <w:t>Selecting Input Nodes</w:t>
      </w:r>
    </w:p>
    <w:p w:rsidR="00F777CC" w:rsidRDefault="00952CFD">
      <w:pPr>
        <w:pStyle w:val="Compact"/>
        <w:numPr>
          <w:ilvl w:val="1"/>
          <w:numId w:val="29"/>
        </w:numPr>
      </w:pPr>
      <w:r>
        <w:t>Additional Selector Features</w:t>
      </w:r>
    </w:p>
    <w:p w:rsidR="00F777CC" w:rsidRDefault="00952CFD">
      <w:pPr>
        <w:pStyle w:val="Compact"/>
        <w:numPr>
          <w:ilvl w:val="0"/>
          <w:numId w:val="27"/>
        </w:numPr>
      </w:pPr>
      <w:r>
        <w:t>Interacting with the DOM</w:t>
      </w:r>
    </w:p>
    <w:p w:rsidR="00F777CC" w:rsidRDefault="00952CFD">
      <w:pPr>
        <w:pStyle w:val="Compact"/>
        <w:numPr>
          <w:ilvl w:val="1"/>
          <w:numId w:val="30"/>
        </w:numPr>
      </w:pPr>
      <w:r>
        <w:t>Iterating through Nodes</w:t>
      </w:r>
    </w:p>
    <w:p w:rsidR="00F777CC" w:rsidRDefault="00952CFD">
      <w:pPr>
        <w:pStyle w:val="Compact"/>
        <w:numPr>
          <w:ilvl w:val="1"/>
          <w:numId w:val="30"/>
        </w:numPr>
      </w:pPr>
      <w:r>
        <w:t>Modifying Properties and Attributes</w:t>
      </w:r>
    </w:p>
    <w:p w:rsidR="00F777CC" w:rsidRDefault="00952CFD">
      <w:pPr>
        <w:pStyle w:val="Compact"/>
        <w:numPr>
          <w:ilvl w:val="1"/>
          <w:numId w:val="30"/>
        </w:numPr>
      </w:pPr>
      <w:r>
        <w:t>Adding or Removing Nodes</w:t>
      </w:r>
    </w:p>
    <w:p w:rsidR="00F777CC" w:rsidRDefault="00952CFD">
      <w:pPr>
        <w:pStyle w:val="Compact"/>
        <w:numPr>
          <w:ilvl w:val="1"/>
          <w:numId w:val="30"/>
        </w:numPr>
      </w:pPr>
      <w:r>
        <w:t>Modifying Classes and Styles</w:t>
      </w:r>
    </w:p>
    <w:p w:rsidR="00F777CC" w:rsidRDefault="00952CFD">
      <w:pPr>
        <w:pStyle w:val="Compact"/>
        <w:numPr>
          <w:ilvl w:val="0"/>
          <w:numId w:val="27"/>
        </w:numPr>
      </w:pPr>
      <w:r>
        <w:t>jQuery Event Model</w:t>
      </w:r>
    </w:p>
    <w:p w:rsidR="00F777CC" w:rsidRDefault="00952CFD">
      <w:pPr>
        <w:pStyle w:val="Compact"/>
        <w:numPr>
          <w:ilvl w:val="1"/>
          <w:numId w:val="31"/>
        </w:numPr>
      </w:pPr>
      <w:r>
        <w:t>jQuery Event Object</w:t>
      </w:r>
    </w:p>
    <w:p w:rsidR="00F777CC" w:rsidRDefault="00952CFD">
      <w:pPr>
        <w:pStyle w:val="Compact"/>
        <w:numPr>
          <w:ilvl w:val="1"/>
          <w:numId w:val="31"/>
        </w:numPr>
      </w:pPr>
      <w:r>
        <w:t>What is a Callback ?</w:t>
      </w:r>
    </w:p>
    <w:p w:rsidR="00F777CC" w:rsidRDefault="00952CFD">
      <w:pPr>
        <w:pStyle w:val="Compact"/>
        <w:numPr>
          <w:ilvl w:val="1"/>
          <w:numId w:val="31"/>
        </w:numPr>
      </w:pPr>
      <w:r>
        <w:t>Handling Events</w:t>
      </w:r>
    </w:p>
    <w:p w:rsidR="00F777CC" w:rsidRDefault="00952CFD">
      <w:pPr>
        <w:pStyle w:val="Compact"/>
        <w:numPr>
          <w:ilvl w:val="1"/>
          <w:numId w:val="31"/>
        </w:numPr>
      </w:pPr>
      <w:r>
        <w:t>Binding to events</w:t>
      </w:r>
    </w:p>
    <w:p w:rsidR="00F777CC" w:rsidRDefault="00952CFD">
      <w:pPr>
        <w:pStyle w:val="Compact"/>
        <w:numPr>
          <w:ilvl w:val="1"/>
          <w:numId w:val="31"/>
        </w:numPr>
      </w:pPr>
      <w:r>
        <w:t>Event Delegation</w:t>
      </w:r>
    </w:p>
    <w:p w:rsidR="00F777CC" w:rsidRDefault="00952CFD">
      <w:pPr>
        <w:pStyle w:val="Compact"/>
        <w:numPr>
          <w:ilvl w:val="0"/>
          <w:numId w:val="27"/>
        </w:numPr>
      </w:pPr>
      <w:r>
        <w:t>Working with Ajax Features</w:t>
      </w:r>
    </w:p>
    <w:p w:rsidR="00F777CC" w:rsidRDefault="00952CFD">
      <w:pPr>
        <w:pStyle w:val="Compact"/>
        <w:numPr>
          <w:ilvl w:val="1"/>
          <w:numId w:val="32"/>
        </w:numPr>
      </w:pPr>
      <w:r>
        <w:t>jQuery Ajax Functions</w:t>
      </w:r>
    </w:p>
    <w:p w:rsidR="00F777CC" w:rsidRDefault="00952CFD">
      <w:pPr>
        <w:pStyle w:val="Compact"/>
        <w:numPr>
          <w:ilvl w:val="1"/>
          <w:numId w:val="32"/>
        </w:numPr>
      </w:pPr>
      <w:r>
        <w:t>Loading HTMLcontent ( load() method)</w:t>
      </w:r>
    </w:p>
    <w:p w:rsidR="00F777CC" w:rsidRDefault="00952CFD">
      <w:pPr>
        <w:pStyle w:val="Compact"/>
        <w:numPr>
          <w:ilvl w:val="1"/>
          <w:numId w:val="32"/>
        </w:numPr>
      </w:pPr>
      <w:r>
        <w:t>Making GET Requests</w:t>
      </w:r>
    </w:p>
    <w:p w:rsidR="00F777CC" w:rsidRDefault="00952CFD">
      <w:pPr>
        <w:pStyle w:val="Compact"/>
        <w:numPr>
          <w:ilvl w:val="1"/>
          <w:numId w:val="32"/>
        </w:numPr>
      </w:pPr>
      <w:r>
        <w:t>Making POST Requests</w:t>
      </w:r>
    </w:p>
    <w:p w:rsidR="00F777CC" w:rsidRDefault="00952CFD">
      <w:pPr>
        <w:pStyle w:val="Compact"/>
        <w:numPr>
          <w:ilvl w:val="1"/>
          <w:numId w:val="32"/>
        </w:numPr>
      </w:pPr>
      <w:r>
        <w:t>The $.ajax() method</w:t>
      </w:r>
    </w:p>
    <w:p w:rsidR="00F777CC" w:rsidRDefault="00952CFD">
      <w:pPr>
        <w:pStyle w:val="Compact"/>
        <w:numPr>
          <w:ilvl w:val="0"/>
          <w:numId w:val="27"/>
        </w:numPr>
      </w:pPr>
      <w:r>
        <w:t>jQuery Animation and Advanced Effects</w:t>
      </w:r>
    </w:p>
    <w:p w:rsidR="00F777CC" w:rsidRDefault="00952CFD">
      <w:pPr>
        <w:pStyle w:val="Compact"/>
        <w:numPr>
          <w:ilvl w:val="1"/>
          <w:numId w:val="33"/>
        </w:numPr>
      </w:pPr>
      <w:r>
        <w:t>Built-in Effects</w:t>
      </w:r>
    </w:p>
    <w:p w:rsidR="00F777CC" w:rsidRDefault="00952CFD">
      <w:pPr>
        <w:pStyle w:val="Compact"/>
        <w:numPr>
          <w:ilvl w:val="1"/>
          <w:numId w:val="33"/>
        </w:numPr>
      </w:pPr>
      <w:r>
        <w:t>Hiding and Showing Elements</w:t>
      </w:r>
    </w:p>
    <w:p w:rsidR="00F777CC" w:rsidRDefault="00952CFD">
      <w:pPr>
        <w:pStyle w:val="Compact"/>
        <w:numPr>
          <w:ilvl w:val="1"/>
          <w:numId w:val="33"/>
        </w:numPr>
      </w:pPr>
      <w:r>
        <w:t>Fade In and Out</w:t>
      </w:r>
    </w:p>
    <w:p w:rsidR="00F777CC" w:rsidRDefault="00952CFD">
      <w:pPr>
        <w:pStyle w:val="Compact"/>
        <w:numPr>
          <w:ilvl w:val="1"/>
          <w:numId w:val="33"/>
        </w:numPr>
      </w:pPr>
      <w:r>
        <w:t>Slide Up and Down</w:t>
      </w:r>
    </w:p>
    <w:p w:rsidR="00F777CC" w:rsidRDefault="00952CFD">
      <w:pPr>
        <w:pStyle w:val="Compact"/>
        <w:numPr>
          <w:ilvl w:val="1"/>
          <w:numId w:val="33"/>
        </w:numPr>
      </w:pPr>
      <w:r>
        <w:t>Create new effect with the animate() method</w:t>
      </w:r>
    </w:p>
    <w:p w:rsidR="00F777CC" w:rsidRDefault="00952CFD">
      <w:pPr>
        <w:pStyle w:val="Compact"/>
        <w:numPr>
          <w:ilvl w:val="1"/>
          <w:numId w:val="33"/>
        </w:numPr>
      </w:pPr>
      <w:r>
        <w:lastRenderedPageBreak/>
        <w:t>Managing Effect Queue</w:t>
      </w:r>
    </w:p>
    <w:p w:rsidR="00F777CC" w:rsidRDefault="00952CFD">
      <w:pPr>
        <w:pStyle w:val="Compact"/>
        <w:numPr>
          <w:ilvl w:val="0"/>
          <w:numId w:val="27"/>
        </w:numPr>
      </w:pPr>
      <w:r>
        <w:t>jQuery Plugin</w:t>
      </w:r>
    </w:p>
    <w:p w:rsidR="00F777CC" w:rsidRDefault="00952CFD">
      <w:pPr>
        <w:pStyle w:val="Compact"/>
        <w:numPr>
          <w:ilvl w:val="1"/>
          <w:numId w:val="34"/>
        </w:numPr>
      </w:pPr>
      <w:r>
        <w:t>What is a plugin ?</w:t>
      </w:r>
    </w:p>
    <w:p w:rsidR="00F777CC" w:rsidRDefault="00952CFD">
      <w:pPr>
        <w:pStyle w:val="Compact"/>
        <w:numPr>
          <w:ilvl w:val="1"/>
          <w:numId w:val="34"/>
        </w:numPr>
      </w:pPr>
      <w:r>
        <w:t>Using external plugin</w:t>
      </w:r>
    </w:p>
    <w:p w:rsidR="00F777CC" w:rsidRDefault="00952CFD">
      <w:pPr>
        <w:pStyle w:val="Compact"/>
        <w:numPr>
          <w:ilvl w:val="1"/>
          <w:numId w:val="34"/>
        </w:numPr>
      </w:pPr>
      <w:r>
        <w:t>Create a new Plugin</w:t>
      </w:r>
    </w:p>
    <w:p w:rsidR="00F777CC" w:rsidRDefault="00952CFD">
      <w:pPr>
        <w:pStyle w:val="Compact"/>
        <w:numPr>
          <w:ilvl w:val="0"/>
          <w:numId w:val="27"/>
        </w:numPr>
      </w:pPr>
      <w:r>
        <w:t>jQuery UI</w:t>
      </w:r>
    </w:p>
    <w:p w:rsidR="00F777CC" w:rsidRDefault="00952CFD">
      <w:pPr>
        <w:pStyle w:val="Compact"/>
        <w:numPr>
          <w:ilvl w:val="1"/>
          <w:numId w:val="35"/>
        </w:numPr>
      </w:pPr>
      <w:r>
        <w:t>What is jQuery UI ?</w:t>
      </w:r>
    </w:p>
    <w:p w:rsidR="00F777CC" w:rsidRDefault="00952CFD">
      <w:pPr>
        <w:pStyle w:val="Compact"/>
        <w:numPr>
          <w:ilvl w:val="1"/>
          <w:numId w:val="35"/>
        </w:numPr>
      </w:pPr>
      <w:r>
        <w:t>Getting Started with jQuery UI</w:t>
      </w:r>
    </w:p>
    <w:p w:rsidR="00F777CC" w:rsidRDefault="00952CFD">
      <w:pPr>
        <w:pStyle w:val="Compact"/>
        <w:numPr>
          <w:ilvl w:val="1"/>
          <w:numId w:val="35"/>
        </w:numPr>
      </w:pPr>
      <w:r>
        <w:t>Using jQuery Widget</w:t>
      </w:r>
    </w:p>
    <w:p w:rsidR="00F777CC" w:rsidRDefault="00952CFD">
      <w:pPr>
        <w:pStyle w:val="Compact"/>
        <w:numPr>
          <w:ilvl w:val="1"/>
          <w:numId w:val="35"/>
        </w:numPr>
      </w:pPr>
      <w:r>
        <w:t>Differences between jQuery Plugins and jQueryUI widgets</w:t>
      </w:r>
    </w:p>
    <w:p w:rsidR="00F777CC" w:rsidRDefault="00952CFD">
      <w:pPr>
        <w:pStyle w:val="Compact"/>
        <w:numPr>
          <w:ilvl w:val="1"/>
          <w:numId w:val="35"/>
        </w:numPr>
      </w:pPr>
      <w:r>
        <w:t>Create a jQuery UI widget</w:t>
      </w:r>
    </w:p>
    <w:p w:rsidR="00F777CC" w:rsidRDefault="00952CFD">
      <w:pPr>
        <w:pStyle w:val="Titre2"/>
      </w:pPr>
      <w:bookmarkStart w:id="4" w:name="html5-apis"/>
      <w:r>
        <w:t>HTML5 APIs</w:t>
      </w:r>
    </w:p>
    <w:bookmarkEnd w:id="4"/>
    <w:p w:rsidR="00F777CC" w:rsidRDefault="00952CFD">
      <w:pPr>
        <w:pStyle w:val="Compact"/>
        <w:numPr>
          <w:ilvl w:val="0"/>
          <w:numId w:val="36"/>
        </w:numPr>
      </w:pPr>
      <w:r>
        <w:t>Feature Detection</w:t>
      </w:r>
    </w:p>
    <w:p w:rsidR="00F777CC" w:rsidRDefault="00952CFD">
      <w:pPr>
        <w:pStyle w:val="Compact"/>
        <w:numPr>
          <w:ilvl w:val="0"/>
          <w:numId w:val="36"/>
        </w:numPr>
      </w:pPr>
      <w:r>
        <w:t>Polyfills</w:t>
      </w:r>
    </w:p>
    <w:p w:rsidR="00F777CC" w:rsidRDefault="00952CFD">
      <w:pPr>
        <w:pStyle w:val="Compact"/>
        <w:numPr>
          <w:ilvl w:val="0"/>
          <w:numId w:val="36"/>
        </w:numPr>
      </w:pPr>
      <w:r>
        <w:t>APIs (“à la carte”)</w:t>
      </w:r>
    </w:p>
    <w:p w:rsidR="00F777CC" w:rsidRDefault="00952CFD">
      <w:pPr>
        <w:pStyle w:val="Compact"/>
        <w:numPr>
          <w:ilvl w:val="1"/>
          <w:numId w:val="37"/>
        </w:numPr>
      </w:pPr>
      <w:r>
        <w:t>Battery API</w:t>
      </w:r>
    </w:p>
    <w:p w:rsidR="00F777CC" w:rsidRDefault="00952CFD">
      <w:pPr>
        <w:pStyle w:val="Compact"/>
        <w:numPr>
          <w:ilvl w:val="1"/>
          <w:numId w:val="37"/>
        </w:numPr>
      </w:pPr>
      <w:r>
        <w:t>Cache Manifest API</w:t>
      </w:r>
    </w:p>
    <w:p w:rsidR="00F777CC" w:rsidRDefault="00952CFD">
      <w:pPr>
        <w:pStyle w:val="Compact"/>
        <w:numPr>
          <w:ilvl w:val="1"/>
          <w:numId w:val="37"/>
        </w:numPr>
      </w:pPr>
      <w:r>
        <w:t>Canvas API</w:t>
      </w:r>
    </w:p>
    <w:p w:rsidR="00F777CC" w:rsidRDefault="00952CFD">
      <w:pPr>
        <w:pStyle w:val="Compact"/>
        <w:numPr>
          <w:ilvl w:val="1"/>
          <w:numId w:val="37"/>
        </w:numPr>
      </w:pPr>
      <w:r>
        <w:t>ClassList API</w:t>
      </w:r>
    </w:p>
    <w:p w:rsidR="00F777CC" w:rsidRDefault="00952CFD">
      <w:pPr>
        <w:pStyle w:val="Compact"/>
        <w:numPr>
          <w:ilvl w:val="1"/>
          <w:numId w:val="37"/>
        </w:numPr>
      </w:pPr>
      <w:r>
        <w:t>Content Editable API</w:t>
      </w:r>
    </w:p>
    <w:p w:rsidR="00F777CC" w:rsidRDefault="00952CFD">
      <w:pPr>
        <w:pStyle w:val="Compact"/>
        <w:numPr>
          <w:ilvl w:val="1"/>
          <w:numId w:val="37"/>
        </w:numPr>
      </w:pPr>
      <w:r>
        <w:t>Device Orientation API</w:t>
      </w:r>
    </w:p>
    <w:p w:rsidR="00F777CC" w:rsidRDefault="00952CFD">
      <w:pPr>
        <w:pStyle w:val="Compact"/>
        <w:numPr>
          <w:ilvl w:val="1"/>
          <w:numId w:val="37"/>
        </w:numPr>
      </w:pPr>
      <w:r>
        <w:t>DOM Events API</w:t>
      </w:r>
    </w:p>
    <w:p w:rsidR="00F777CC" w:rsidRDefault="00952CFD">
      <w:pPr>
        <w:pStyle w:val="Compact"/>
        <w:numPr>
          <w:ilvl w:val="1"/>
          <w:numId w:val="37"/>
        </w:numPr>
      </w:pPr>
      <w:r>
        <w:t>File API</w:t>
      </w:r>
    </w:p>
    <w:p w:rsidR="00F777CC" w:rsidRDefault="00952CFD">
      <w:pPr>
        <w:pStyle w:val="Compact"/>
        <w:numPr>
          <w:ilvl w:val="1"/>
          <w:numId w:val="37"/>
        </w:numPr>
      </w:pPr>
      <w:r>
        <w:t>Fullscreen API</w:t>
      </w:r>
    </w:p>
    <w:p w:rsidR="00F777CC" w:rsidRDefault="00952CFD">
      <w:pPr>
        <w:pStyle w:val="Compact"/>
        <w:numPr>
          <w:ilvl w:val="1"/>
          <w:numId w:val="37"/>
        </w:numPr>
      </w:pPr>
      <w:r>
        <w:t>Geolocation API</w:t>
      </w:r>
    </w:p>
    <w:p w:rsidR="00F777CC" w:rsidRDefault="00952CFD">
      <w:pPr>
        <w:pStyle w:val="Compact"/>
        <w:numPr>
          <w:ilvl w:val="1"/>
          <w:numId w:val="37"/>
        </w:numPr>
      </w:pPr>
      <w:r>
        <w:t>Indexed Database API</w:t>
      </w:r>
    </w:p>
    <w:p w:rsidR="00F777CC" w:rsidRDefault="00952CFD">
      <w:pPr>
        <w:pStyle w:val="Compact"/>
        <w:numPr>
          <w:ilvl w:val="1"/>
          <w:numId w:val="37"/>
        </w:numPr>
      </w:pPr>
      <w:r>
        <w:t>Page Visibility API</w:t>
      </w:r>
    </w:p>
    <w:p w:rsidR="00F777CC" w:rsidRDefault="00952CFD">
      <w:pPr>
        <w:pStyle w:val="Compact"/>
        <w:numPr>
          <w:ilvl w:val="1"/>
          <w:numId w:val="37"/>
        </w:numPr>
      </w:pPr>
      <w:r>
        <w:t>Selector API</w:t>
      </w:r>
    </w:p>
    <w:p w:rsidR="00F777CC" w:rsidRDefault="00952CFD">
      <w:pPr>
        <w:pStyle w:val="Compact"/>
        <w:numPr>
          <w:ilvl w:val="1"/>
          <w:numId w:val="37"/>
        </w:numPr>
      </w:pPr>
      <w:r>
        <w:t>Server-Sent API</w:t>
      </w:r>
    </w:p>
    <w:p w:rsidR="00F777CC" w:rsidRDefault="00952CFD">
      <w:pPr>
        <w:pStyle w:val="Compact"/>
        <w:numPr>
          <w:ilvl w:val="1"/>
          <w:numId w:val="37"/>
        </w:numPr>
      </w:pPr>
      <w:r>
        <w:t>Touch Events API</w:t>
      </w:r>
    </w:p>
    <w:p w:rsidR="00F777CC" w:rsidRDefault="00952CFD">
      <w:pPr>
        <w:pStyle w:val="Compact"/>
        <w:numPr>
          <w:ilvl w:val="1"/>
          <w:numId w:val="37"/>
        </w:numPr>
      </w:pPr>
      <w:r>
        <w:t>Vibration API</w:t>
      </w:r>
    </w:p>
    <w:p w:rsidR="00F777CC" w:rsidRDefault="00952CFD">
      <w:pPr>
        <w:pStyle w:val="Compact"/>
        <w:numPr>
          <w:ilvl w:val="1"/>
          <w:numId w:val="37"/>
        </w:numPr>
      </w:pPr>
      <w:r>
        <w:t>WebGL API</w:t>
      </w:r>
    </w:p>
    <w:p w:rsidR="00F777CC" w:rsidRDefault="00952CFD">
      <w:pPr>
        <w:pStyle w:val="Compact"/>
        <w:numPr>
          <w:ilvl w:val="1"/>
          <w:numId w:val="37"/>
        </w:numPr>
      </w:pPr>
      <w:r>
        <w:t>WebMessaging API</w:t>
      </w:r>
    </w:p>
    <w:p w:rsidR="00F777CC" w:rsidRDefault="00952CFD">
      <w:pPr>
        <w:pStyle w:val="Compact"/>
        <w:numPr>
          <w:ilvl w:val="1"/>
          <w:numId w:val="37"/>
        </w:numPr>
      </w:pPr>
      <w:r>
        <w:t>WebNotification API</w:t>
      </w:r>
    </w:p>
    <w:p w:rsidR="00F777CC" w:rsidRDefault="00952CFD">
      <w:pPr>
        <w:pStyle w:val="Compact"/>
        <w:numPr>
          <w:ilvl w:val="1"/>
          <w:numId w:val="37"/>
        </w:numPr>
      </w:pPr>
      <w:r>
        <w:t>WebStorage API</w:t>
      </w:r>
    </w:p>
    <w:p w:rsidR="00F777CC" w:rsidRDefault="00952CFD">
      <w:pPr>
        <w:pStyle w:val="Compact"/>
        <w:numPr>
          <w:ilvl w:val="1"/>
          <w:numId w:val="37"/>
        </w:numPr>
      </w:pPr>
      <w:r>
        <w:t>WebRTC API</w:t>
      </w:r>
    </w:p>
    <w:p w:rsidR="00F777CC" w:rsidRDefault="00952CFD">
      <w:pPr>
        <w:pStyle w:val="Compact"/>
        <w:numPr>
          <w:ilvl w:val="1"/>
          <w:numId w:val="37"/>
        </w:numPr>
      </w:pPr>
      <w:r>
        <w:t>WebSocket API</w:t>
      </w:r>
    </w:p>
    <w:p w:rsidR="00F777CC" w:rsidRDefault="00952CFD">
      <w:pPr>
        <w:pStyle w:val="Compact"/>
        <w:numPr>
          <w:ilvl w:val="1"/>
          <w:numId w:val="37"/>
        </w:numPr>
      </w:pPr>
      <w:r>
        <w:t>WebWorker API</w:t>
      </w:r>
    </w:p>
    <w:p w:rsidR="00F777CC" w:rsidRDefault="00952CFD">
      <w:pPr>
        <w:pStyle w:val="Titre2"/>
      </w:pPr>
      <w:bookmarkStart w:id="5" w:name="advanced-css3"/>
      <w:r>
        <w:t>Advanced CSS3</w:t>
      </w:r>
    </w:p>
    <w:bookmarkEnd w:id="5"/>
    <w:p w:rsidR="00F777CC" w:rsidRDefault="00952CFD">
      <w:pPr>
        <w:pStyle w:val="Compact"/>
        <w:numPr>
          <w:ilvl w:val="0"/>
          <w:numId w:val="38"/>
        </w:numPr>
      </w:pPr>
      <w:r>
        <w:t>Animation</w:t>
      </w:r>
    </w:p>
    <w:p w:rsidR="00F777CC" w:rsidRDefault="00952CFD">
      <w:pPr>
        <w:pStyle w:val="Compact"/>
        <w:numPr>
          <w:ilvl w:val="0"/>
          <w:numId w:val="38"/>
        </w:numPr>
      </w:pPr>
      <w:r>
        <w:t>Transition</w:t>
      </w:r>
    </w:p>
    <w:p w:rsidR="00F777CC" w:rsidRDefault="00952CFD">
      <w:pPr>
        <w:pStyle w:val="Compact"/>
        <w:numPr>
          <w:ilvl w:val="0"/>
          <w:numId w:val="38"/>
        </w:numPr>
      </w:pPr>
      <w:r>
        <w:t>Transformation</w:t>
      </w:r>
    </w:p>
    <w:p w:rsidR="00F777CC" w:rsidRDefault="00952CFD">
      <w:pPr>
        <w:pStyle w:val="Compact"/>
        <w:numPr>
          <w:ilvl w:val="0"/>
          <w:numId w:val="38"/>
        </w:numPr>
      </w:pPr>
      <w:r>
        <w:lastRenderedPageBreak/>
        <w:t>Media Queries in Details</w:t>
      </w:r>
    </w:p>
    <w:p w:rsidR="00F777CC" w:rsidRDefault="00952CFD">
      <w:pPr>
        <w:pStyle w:val="Compact"/>
        <w:numPr>
          <w:ilvl w:val="0"/>
          <w:numId w:val="38"/>
        </w:numPr>
      </w:pPr>
      <w:r>
        <w:t>Advanced Properties : Patterns, gradients, ...</w:t>
      </w:r>
    </w:p>
    <w:sectPr w:rsidR="00F777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5D6859"/>
    <w:multiLevelType w:val="multilevel"/>
    <w:tmpl w:val="D9D2CA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DCBF6E3"/>
    <w:multiLevelType w:val="multilevel"/>
    <w:tmpl w:val="9C90C494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F38AAA9"/>
    <w:multiLevelType w:val="multilevel"/>
    <w:tmpl w:val="90D4B2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  <w:num w:numId="4">
    <w:abstractNumId w:val="0"/>
  </w:num>
  <w:num w:numId="5">
    <w:abstractNumId w:val="1"/>
  </w:num>
  <w:num w:numId="6">
    <w:abstractNumId w:val="0"/>
  </w:num>
  <w:num w:numId="7">
    <w:abstractNumId w:val="1"/>
  </w:num>
  <w:num w:numId="8">
    <w:abstractNumId w:val="0"/>
  </w:num>
  <w:num w:numId="9">
    <w:abstractNumId w:val="1"/>
  </w:num>
  <w:num w:numId="10">
    <w:abstractNumId w:val="0"/>
  </w:num>
  <w:num w:numId="11">
    <w:abstractNumId w:val="1"/>
  </w:num>
  <w:num w:numId="12">
    <w:abstractNumId w:val="0"/>
  </w:num>
  <w:num w:numId="13">
    <w:abstractNumId w:val="1"/>
  </w:num>
  <w:num w:numId="14">
    <w:abstractNumId w:val="1"/>
  </w:num>
  <w:num w:numId="15">
    <w:abstractNumId w:val="0"/>
  </w:num>
  <w:num w:numId="16">
    <w:abstractNumId w:val="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</w:num>
  <w:num w:numId="19">
    <w:abstractNumId w:val="1"/>
  </w:num>
  <w:num w:numId="20">
    <w:abstractNumId w:val="0"/>
    <w:lvlOverride w:ilvl="0"/>
    <w:lvlOverride w:ilvl="1"/>
    <w:lvlOverride w:ilvl="2"/>
    <w:lvlOverride w:ilvl="3"/>
    <w:lvlOverride w:ilvl="4"/>
    <w:lvlOverride w:ilvl="5"/>
    <w:lvlOverride w:ilvl="6"/>
  </w:num>
  <w:num w:numId="21">
    <w:abstractNumId w:val="1"/>
  </w:num>
  <w:num w:numId="22">
    <w:abstractNumId w:val="0"/>
    <w:lvlOverride w:ilvl="0"/>
    <w:lvlOverride w:ilvl="1"/>
    <w:lvlOverride w:ilvl="2"/>
    <w:lvlOverride w:ilvl="3"/>
    <w:lvlOverride w:ilvl="4"/>
    <w:lvlOverride w:ilvl="5"/>
    <w:lvlOverride w:ilvl="6"/>
  </w:num>
  <w:num w:numId="23">
    <w:abstractNumId w:val="1"/>
  </w:num>
  <w:num w:numId="24">
    <w:abstractNumId w:val="0"/>
    <w:lvlOverride w:ilvl="0"/>
    <w:lvlOverride w:ilvl="1"/>
    <w:lvlOverride w:ilvl="2"/>
    <w:lvlOverride w:ilvl="3"/>
    <w:lvlOverride w:ilvl="4"/>
    <w:lvlOverride w:ilvl="5"/>
    <w:lvlOverride w:ilvl="6"/>
  </w:num>
  <w:num w:numId="25">
    <w:abstractNumId w:val="1"/>
  </w:num>
  <w:num w:numId="26">
    <w:abstractNumId w:val="0"/>
    <w:lvlOverride w:ilvl="0"/>
    <w:lvlOverride w:ilvl="1"/>
    <w:lvlOverride w:ilvl="2"/>
    <w:lvlOverride w:ilvl="3"/>
    <w:lvlOverride w:ilvl="4"/>
    <w:lvlOverride w:ilvl="5"/>
    <w:lvlOverride w:ilvl="6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1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7A78A4"/>
    <w:rsid w:val="008D1FFF"/>
    <w:rsid w:val="008D6863"/>
    <w:rsid w:val="00952CFD"/>
    <w:rsid w:val="00B86B75"/>
    <w:rsid w:val="00BC48D5"/>
    <w:rsid w:val="00C36279"/>
    <w:rsid w:val="00E315A3"/>
    <w:rsid w:val="00F777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r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sdetex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Policepardfaut"/>
    <w:link w:val="ImageCaption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styleId="Paragraphedeliste">
    <w:name w:val="List Paragraph"/>
    <w:basedOn w:val="Normal"/>
    <w:rsid w:val="008D1FF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r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sdetex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Policepardfaut"/>
    <w:link w:val="ImageCaption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styleId="Paragraphedeliste">
    <w:name w:val="List Paragraph"/>
    <w:basedOn w:val="Normal"/>
    <w:rsid w:val="008D1F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28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Atos Worldline</Company>
  <LinksUpToDate>false</LinksUpToDate>
  <CharactersWithSpaces>47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mey Emmanuel</dc:creator>
  <cp:lastModifiedBy>Demey Emmanuel</cp:lastModifiedBy>
  <cp:revision>3</cp:revision>
  <dcterms:created xsi:type="dcterms:W3CDTF">2014-01-30T13:41:00Z</dcterms:created>
  <dcterms:modified xsi:type="dcterms:W3CDTF">2014-01-30T13:43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